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7A8F44" w14:textId="77777777" w:rsidR="00A26141" w:rsidRPr="00E60C31" w:rsidRDefault="00A26141" w:rsidP="00A26141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31070B2" wp14:editId="68C0247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>State of Kansas</w:t>
      </w:r>
    </w:p>
    <w:p w14:paraId="2AD71299" w14:textId="77777777" w:rsidR="00A26141" w:rsidRDefault="00A26141" w:rsidP="00A26141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17F14AD5" w14:textId="77777777" w:rsidR="00A26141" w:rsidRDefault="00A26141" w:rsidP="00A26141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E4303B4" wp14:editId="5888C803">
                <wp:simplePos x="0" y="0"/>
                <wp:positionH relativeFrom="column">
                  <wp:posOffset>-28575</wp:posOffset>
                </wp:positionH>
                <wp:positionV relativeFrom="paragraph">
                  <wp:posOffset>340360</wp:posOffset>
                </wp:positionV>
                <wp:extent cx="6858000" cy="71437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7143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65C244" id="Rectangle 2" o:spid="_x0000_s1026" style="position:absolute;margin-left:-2.25pt;margin-top:26.8pt;width:540pt;height:56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" filled="f" strokecolor="#ed7d31" strokeweight="1pt"/>
            </w:pict>
          </mc:Fallback>
        </mc:AlternateContent>
      </w: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>Class</w:t>
      </w:r>
      <w:r>
        <w:rPr>
          <w:rFonts w:ascii="Constantia" w:hAnsi="Constantia"/>
          <w:sz w:val="40"/>
          <w:szCs w:val="40"/>
        </w:rPr>
        <w:t xml:space="preserve"> Offerings</w:t>
      </w:r>
    </w:p>
    <w:p w14:paraId="1ED0794A" w14:textId="7298F40F" w:rsidR="00A26141" w:rsidRPr="001F545F" w:rsidRDefault="00970AB1" w:rsidP="00A26141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b/>
          <w:sz w:val="24"/>
          <w:szCs w:val="24"/>
          <w:u w:val="single"/>
        </w:rPr>
        <w:t>Unleashing the Po</w:t>
      </w:r>
      <w:r w:rsidR="00C34E3E">
        <w:rPr>
          <w:rFonts w:ascii="Constantia" w:hAnsi="Constantia"/>
          <w:b/>
          <w:sz w:val="24"/>
          <w:szCs w:val="24"/>
          <w:u w:val="single"/>
        </w:rPr>
        <w:t>wer of the PMBOK Guide – 7</w:t>
      </w:r>
      <w:r w:rsidR="00C34E3E" w:rsidRPr="00C34E3E">
        <w:rPr>
          <w:rFonts w:ascii="Constantia" w:hAnsi="Constantia"/>
          <w:b/>
          <w:sz w:val="24"/>
          <w:szCs w:val="24"/>
          <w:u w:val="single"/>
          <w:vertAlign w:val="superscript"/>
        </w:rPr>
        <w:t>th</w:t>
      </w:r>
      <w:r w:rsidR="00C34E3E">
        <w:rPr>
          <w:rFonts w:ascii="Constantia" w:hAnsi="Constantia"/>
          <w:b/>
          <w:sz w:val="24"/>
          <w:szCs w:val="24"/>
          <w:u w:val="single"/>
        </w:rPr>
        <w:t xml:space="preserve"> Ed</w:t>
      </w:r>
      <w:r w:rsidR="00A6519A">
        <w:rPr>
          <w:rFonts w:ascii="Constantia" w:hAnsi="Constantia"/>
          <w:b/>
          <w:sz w:val="24"/>
          <w:szCs w:val="24"/>
          <w:u w:val="single"/>
        </w:rPr>
        <w:t>ition in the Organization</w:t>
      </w:r>
    </w:p>
    <w:p w14:paraId="3EC9D04B" w14:textId="75A40156" w:rsidR="00A26141" w:rsidRPr="004A2ED8" w:rsidRDefault="00A6519A" w:rsidP="00A26141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sz w:val="28"/>
          <w:szCs w:val="28"/>
        </w:rPr>
        <w:t>February 10-11</w:t>
      </w:r>
      <w:r w:rsidR="00A26141">
        <w:rPr>
          <w:rFonts w:ascii="Constantia" w:hAnsi="Constantia"/>
          <w:sz w:val="28"/>
          <w:szCs w:val="28"/>
        </w:rPr>
        <w:t xml:space="preserve">, </w:t>
      </w:r>
      <w:proofErr w:type="gramStart"/>
      <w:r w:rsidR="00A26141">
        <w:rPr>
          <w:rFonts w:ascii="Constantia" w:hAnsi="Constantia"/>
          <w:sz w:val="28"/>
          <w:szCs w:val="28"/>
        </w:rPr>
        <w:t>202</w:t>
      </w:r>
      <w:r>
        <w:rPr>
          <w:rFonts w:ascii="Constantia" w:hAnsi="Constantia"/>
          <w:sz w:val="28"/>
          <w:szCs w:val="28"/>
        </w:rPr>
        <w:t>5</w:t>
      </w:r>
      <w:proofErr w:type="gramEnd"/>
      <w:r w:rsidR="00A26141" w:rsidRPr="004A2ED8">
        <w:rPr>
          <w:rFonts w:ascii="Constantia" w:hAnsi="Constantia"/>
          <w:sz w:val="28"/>
          <w:szCs w:val="28"/>
        </w:rPr>
        <w:t xml:space="preserve">    8:30am-4:30pm</w:t>
      </w:r>
    </w:p>
    <w:p w14:paraId="5F48A0DD" w14:textId="3B16C7D9" w:rsidR="00A26141" w:rsidRPr="004A2ED8" w:rsidRDefault="00A26141" w:rsidP="00A26141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>$</w:t>
      </w:r>
      <w:r w:rsidR="008502C3">
        <w:rPr>
          <w:rFonts w:ascii="Constantia" w:hAnsi="Constantia"/>
          <w:sz w:val="28"/>
          <w:szCs w:val="28"/>
        </w:rPr>
        <w:t>26</w:t>
      </w:r>
      <w:r>
        <w:rPr>
          <w:rFonts w:ascii="Constantia" w:hAnsi="Constantia"/>
          <w:sz w:val="28"/>
          <w:szCs w:val="28"/>
        </w:rPr>
        <w:t>0</w:t>
      </w:r>
      <w:r w:rsidRPr="004A2ED8">
        <w:rPr>
          <w:rFonts w:ascii="Constantia" w:hAnsi="Constantia"/>
          <w:sz w:val="28"/>
          <w:szCs w:val="28"/>
        </w:rPr>
        <w:t xml:space="preserve"> per participant*</w:t>
      </w:r>
      <w:r>
        <w:rPr>
          <w:rFonts w:ascii="Constantia" w:hAnsi="Constantia"/>
          <w:sz w:val="28"/>
          <w:szCs w:val="28"/>
        </w:rPr>
        <w:t xml:space="preserve">    </w:t>
      </w:r>
      <w:r w:rsidRPr="004A2ED8">
        <w:rPr>
          <w:rFonts w:ascii="Constantia" w:hAnsi="Constantia"/>
          <w:sz w:val="28"/>
          <w:szCs w:val="28"/>
        </w:rPr>
        <w:t xml:space="preserve">PDU’s </w:t>
      </w:r>
      <w:r>
        <w:rPr>
          <w:rFonts w:ascii="Constantia" w:hAnsi="Constantia"/>
          <w:sz w:val="28"/>
          <w:szCs w:val="28"/>
        </w:rPr>
        <w:t>– 1</w:t>
      </w:r>
      <w:r w:rsidR="008502C3">
        <w:rPr>
          <w:rFonts w:ascii="Constantia" w:hAnsi="Constantia"/>
          <w:sz w:val="28"/>
          <w:szCs w:val="28"/>
        </w:rPr>
        <w:t>3</w:t>
      </w:r>
    </w:p>
    <w:p w14:paraId="00503367" w14:textId="77777777" w:rsidR="00A26141" w:rsidRDefault="00A26141" w:rsidP="00A2614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0DAA0253" w14:textId="77777777" w:rsidR="004C66D0" w:rsidRDefault="004C66D0" w:rsidP="004C66D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e Project Management Institute publishes a set of good practices known as</w:t>
      </w:r>
    </w:p>
    <w:p w14:paraId="4E27D2B0" w14:textId="77777777" w:rsidR="004C66D0" w:rsidRDefault="004C66D0" w:rsidP="004C66D0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e Project Management Body of Knowledge (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PMBOK</w:t>
      </w:r>
      <w:r>
        <w:rPr>
          <w:rFonts w:ascii="TimesNewRomanPS-ItalicMT" w:hAnsi="TimesNewRomanPS-ItalicMT" w:cs="TimesNewRomanPS-ItalicMT"/>
          <w:i/>
          <w:iCs/>
          <w:sz w:val="14"/>
          <w:szCs w:val="14"/>
        </w:rPr>
        <w:t xml:space="preserve">®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Guide</w:t>
      </w:r>
      <w:r>
        <w:rPr>
          <w:rFonts w:ascii="TimesNewRomanPSMT" w:hAnsi="TimesNewRomanPSMT" w:cs="TimesNewRomanPSMT"/>
          <w:sz w:val="24"/>
          <w:szCs w:val="24"/>
        </w:rPr>
        <w:t xml:space="preserve">). In alignment with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The Standard</w:t>
      </w:r>
    </w:p>
    <w:p w14:paraId="68CA8E0A" w14:textId="77777777" w:rsidR="004C66D0" w:rsidRDefault="004C66D0" w:rsidP="004C66D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for Project Management</w:t>
      </w:r>
      <w:r>
        <w:rPr>
          <w:rFonts w:ascii="TimesNewRomanPSMT" w:hAnsi="TimesNewRomanPSMT" w:cs="TimesNewRomanPSMT"/>
          <w:sz w:val="24"/>
          <w:szCs w:val="24"/>
        </w:rPr>
        <w:t>, this guide provides a structure for running an effective project. The guide</w:t>
      </w:r>
    </w:p>
    <w:p w14:paraId="2285AE34" w14:textId="3DB8093F" w:rsidR="00A26141" w:rsidRDefault="004C66D0" w:rsidP="004C66D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ocuses on delivering outcomes, shifting from a process-based standard to one based on principles.</w:t>
      </w:r>
    </w:p>
    <w:p w14:paraId="227522C1" w14:textId="77777777" w:rsidR="0007736C" w:rsidRDefault="0007736C" w:rsidP="004C66D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0DD6BD0E" w14:textId="6D03564A" w:rsidR="0007736C" w:rsidRPr="00DC17D8" w:rsidRDefault="0007736C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Discuss the relationship between the </w:t>
      </w:r>
      <w:r>
        <w:rPr>
          <w:rFonts w:ascii="TimesNewRomanPSMT" w:hAnsi="TimesNewRomanPSMT" w:cs="TimesNewRomanPSMT"/>
          <w:i/>
          <w:iCs/>
          <w:sz w:val="24"/>
          <w:szCs w:val="24"/>
        </w:rPr>
        <w:t>PMBOK</w:t>
      </w:r>
      <w:r w:rsidR="00A93F74">
        <w:rPr>
          <w:rFonts w:ascii="TimesNewRomanPSMT" w:hAnsi="TimesNewRomanPSMT" w:cs="TimesNewRomanPSMT"/>
          <w:i/>
          <w:iCs/>
          <w:sz w:val="24"/>
          <w:szCs w:val="24"/>
        </w:rPr>
        <w:t xml:space="preserve"> Guide – 7</w:t>
      </w:r>
      <w:r w:rsidR="00A93F74" w:rsidRPr="00A93F74">
        <w:rPr>
          <w:rFonts w:ascii="TimesNewRomanPSMT" w:hAnsi="TimesNewRomanPSMT" w:cs="TimesNewRomanPSMT"/>
          <w:i/>
          <w:iCs/>
          <w:sz w:val="24"/>
          <w:szCs w:val="24"/>
          <w:vertAlign w:val="superscript"/>
        </w:rPr>
        <w:t>th</w:t>
      </w:r>
      <w:r w:rsidR="00A93F74">
        <w:rPr>
          <w:rFonts w:ascii="TimesNewRomanPSMT" w:hAnsi="TimesNewRomanPSMT" w:cs="TimesNewRomanPSMT"/>
          <w:i/>
          <w:iCs/>
          <w:sz w:val="24"/>
          <w:szCs w:val="24"/>
        </w:rPr>
        <w:t xml:space="preserve"> Edition to The Standard for Project Management</w:t>
      </w:r>
    </w:p>
    <w:p w14:paraId="35019EF1" w14:textId="76893A61" w:rsidR="00DC17D8" w:rsidRDefault="00DC17D8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ummarize the twelve project management principles</w:t>
      </w:r>
    </w:p>
    <w:p w14:paraId="30F9BBE7" w14:textId="740B72C3" w:rsidR="00DC17D8" w:rsidRDefault="00DC17D8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takeholder Performance Domai</w:t>
      </w:r>
      <w:r w:rsidR="00E14940">
        <w:rPr>
          <w:rFonts w:ascii="TimesNewRomanPSMT" w:hAnsi="TimesNewRomanPSMT" w:cs="TimesNewRomanPSMT"/>
          <w:sz w:val="24"/>
          <w:szCs w:val="24"/>
        </w:rPr>
        <w:t>n</w:t>
      </w:r>
    </w:p>
    <w:p w14:paraId="5BAB729F" w14:textId="7A24AFB7" w:rsidR="00E14940" w:rsidRDefault="00E14940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evelopment Approach and Life Cycle Performance domain</w:t>
      </w:r>
    </w:p>
    <w:p w14:paraId="063AAA30" w14:textId="39C18B88" w:rsidR="00E14940" w:rsidRDefault="00E14940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lanning Performance domain</w:t>
      </w:r>
    </w:p>
    <w:p w14:paraId="573AAC27" w14:textId="6270C27C" w:rsidR="00E14940" w:rsidRDefault="00E14940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roject Work Performance domain</w:t>
      </w:r>
    </w:p>
    <w:p w14:paraId="68F7CF64" w14:textId="0885EF69" w:rsidR="00E14940" w:rsidRDefault="00E14940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elivery Performance domain</w:t>
      </w:r>
    </w:p>
    <w:p w14:paraId="0DF97D2F" w14:textId="07F7D4B8" w:rsidR="00E14940" w:rsidRDefault="00E14940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easurement Performance domain</w:t>
      </w:r>
    </w:p>
    <w:p w14:paraId="58D61659" w14:textId="73C21F52" w:rsidR="00E14940" w:rsidRPr="0007736C" w:rsidRDefault="00E14940" w:rsidP="000773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Uncertainty Performance domain</w:t>
      </w:r>
    </w:p>
    <w:p w14:paraId="48CD12AB" w14:textId="77777777" w:rsidR="00BC2FEE" w:rsidRPr="008F7E97" w:rsidRDefault="00BC2FEE" w:rsidP="001D66CC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330B782B" w14:textId="5B98E281" w:rsidR="00A26141" w:rsidRDefault="00A26141" w:rsidP="00A26141">
      <w:pPr>
        <w:spacing w:after="0"/>
        <w:rPr>
          <w:rFonts w:ascii="Constantia" w:hAnsi="Constantia"/>
          <w:sz w:val="24"/>
          <w:szCs w:val="24"/>
        </w:rPr>
      </w:pPr>
      <w:bookmarkStart w:id="0" w:name="_Hlk526318036"/>
      <w:r>
        <w:rPr>
          <w:noProof/>
          <w:sz w:val="24"/>
          <w:szCs w:val="24"/>
        </w:rPr>
        <w:drawing>
          <wp:inline distT="0" distB="0" distL="0" distR="0" wp14:anchorId="474FC663" wp14:editId="726B68B5">
            <wp:extent cx="142875" cy="142875"/>
            <wp:effectExtent l="0" t="0" r="9525" b="9525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Pr="008F7E97">
        <w:rPr>
          <w:rFonts w:ascii="Constantia" w:hAnsi="Constantia"/>
          <w:b/>
          <w:i/>
          <w:sz w:val="24"/>
          <w:szCs w:val="24"/>
          <w:u w:val="single"/>
        </w:rPr>
        <w:t>Registration</w:t>
      </w:r>
      <w:r w:rsidRPr="008F7E97">
        <w:rPr>
          <w:rFonts w:ascii="Constantia" w:hAnsi="Constantia"/>
          <w:b/>
          <w:i/>
          <w:sz w:val="28"/>
          <w:szCs w:val="28"/>
          <w:u w:val="single"/>
        </w:rPr>
        <w:t>:</w:t>
      </w:r>
      <w:r w:rsidRPr="008F7E97">
        <w:rPr>
          <w:rFonts w:ascii="Constantia" w:hAnsi="Constantia"/>
          <w:b/>
          <w:sz w:val="32"/>
          <w:szCs w:val="32"/>
        </w:rPr>
        <w:t xml:space="preserve"> </w:t>
      </w:r>
      <w:r w:rsidRPr="008F7E97">
        <w:rPr>
          <w:rFonts w:ascii="Constantia" w:hAnsi="Constantia"/>
          <w:sz w:val="24"/>
          <w:szCs w:val="24"/>
        </w:rPr>
        <w:t>Please register through our KITO website:</w:t>
      </w:r>
      <w:r>
        <w:rPr>
          <w:rFonts w:ascii="Constantia" w:hAnsi="Constantia"/>
          <w:sz w:val="24"/>
          <w:szCs w:val="24"/>
        </w:rPr>
        <w:t xml:space="preserve"> </w:t>
      </w:r>
      <w:hyperlink r:id="rId10" w:history="1">
        <w:r w:rsidRPr="006362D5">
          <w:rPr>
            <w:rStyle w:val="Hyperlink"/>
            <w:rFonts w:ascii="Constantia" w:hAnsi="Constantia"/>
            <w:sz w:val="24"/>
            <w:szCs w:val="24"/>
          </w:rPr>
          <w:t>ebit.ks.gov/</w:t>
        </w:r>
        <w:r w:rsidR="004C66D0">
          <w:rPr>
            <w:rStyle w:val="Hyperlink"/>
            <w:rFonts w:ascii="Constantia" w:hAnsi="Constantia"/>
            <w:sz w:val="24"/>
            <w:szCs w:val="24"/>
          </w:rPr>
          <w:t>divisions/</w:t>
        </w:r>
        <w:proofErr w:type="spellStart"/>
        <w:r w:rsidRPr="006362D5">
          <w:rPr>
            <w:rStyle w:val="Hyperlink"/>
            <w:rFonts w:ascii="Constantia" w:hAnsi="Constantia"/>
            <w:sz w:val="24"/>
            <w:szCs w:val="24"/>
          </w:rPr>
          <w:t>kito</w:t>
        </w:r>
        <w:proofErr w:type="spellEnd"/>
        <w:r w:rsidRPr="006362D5">
          <w:rPr>
            <w:rStyle w:val="Hyperlink"/>
            <w:rFonts w:ascii="Constantia" w:hAnsi="Constantia"/>
            <w:sz w:val="24"/>
            <w:szCs w:val="24"/>
          </w:rPr>
          <w:t>/training</w:t>
        </w:r>
      </w:hyperlink>
    </w:p>
    <w:p w14:paraId="5A0DCE67" w14:textId="3AFD2B5F" w:rsidR="00A26141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sz w:val="24"/>
          <w:szCs w:val="24"/>
        </w:rPr>
        <w:t xml:space="preserve">Once there please select the class you wish to attend, complete the form online and email to </w:t>
      </w:r>
      <w:hyperlink r:id="rId11" w:history="1">
        <w:r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Pr="008F7E97">
        <w:rPr>
          <w:rFonts w:ascii="Constantia" w:hAnsi="Constantia"/>
          <w:sz w:val="24"/>
          <w:szCs w:val="24"/>
        </w:rPr>
        <w:t xml:space="preserve">. If you have any </w:t>
      </w:r>
      <w:r w:rsidR="004C66D0" w:rsidRPr="008F7E97">
        <w:rPr>
          <w:rFonts w:ascii="Constantia" w:hAnsi="Constantia"/>
          <w:sz w:val="24"/>
          <w:szCs w:val="24"/>
        </w:rPr>
        <w:t>questions,</w:t>
      </w:r>
      <w:r w:rsidRPr="008F7E97">
        <w:rPr>
          <w:rFonts w:ascii="Constantia" w:hAnsi="Constantia"/>
          <w:sz w:val="24"/>
          <w:szCs w:val="24"/>
        </w:rPr>
        <w:t xml:space="preserve"> please contact C</w:t>
      </w:r>
      <w:r>
        <w:rPr>
          <w:rFonts w:ascii="Constantia" w:hAnsi="Constantia"/>
          <w:sz w:val="24"/>
          <w:szCs w:val="24"/>
        </w:rPr>
        <w:t>elena Ramirez</w:t>
      </w:r>
      <w:r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2" w:history="1">
        <w:r w:rsidRPr="00766329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Pr="008F7E97">
        <w:rPr>
          <w:rFonts w:ascii="Constantia" w:hAnsi="Constantia"/>
          <w:sz w:val="24"/>
          <w:szCs w:val="24"/>
        </w:rPr>
        <w:t>.</w:t>
      </w:r>
    </w:p>
    <w:p w14:paraId="5EB43BE1" w14:textId="77777777" w:rsidR="00A26141" w:rsidRDefault="00A26141" w:rsidP="00A26141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436A073F" w14:textId="77777777" w:rsidR="00A26141" w:rsidRPr="008F7E97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30A3C">
        <w:rPr>
          <w:rFonts w:ascii="Constantia" w:hAnsi="Constantia"/>
          <w:noProof/>
          <w:highlight w:val="yellow"/>
        </w:rPr>
        <w:drawing>
          <wp:inline distT="0" distB="0" distL="0" distR="0" wp14:anchorId="69FE9340" wp14:editId="6663F516">
            <wp:extent cx="142875" cy="142875"/>
            <wp:effectExtent l="0" t="0" r="9525" b="9525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0A3C">
        <w:rPr>
          <w:rFonts w:ascii="Constantia" w:hAnsi="Constantia"/>
          <w:b/>
          <w:i/>
          <w:sz w:val="24"/>
          <w:szCs w:val="24"/>
          <w:highlight w:val="yellow"/>
          <w:u w:val="single"/>
        </w:rPr>
        <w:t xml:space="preserve">Cancelation Policy: </w:t>
      </w:r>
      <w:r w:rsidRPr="00830A3C">
        <w:rPr>
          <w:rFonts w:ascii="Constantia" w:hAnsi="Constantia"/>
          <w:sz w:val="24"/>
          <w:szCs w:val="24"/>
          <w:highlight w:val="yellow"/>
        </w:rPr>
        <w:t xml:space="preserve"> Cancelations up to 20 business days prior to class date are eligible for a 100% refund. Less than 20 business days there is NO refund.</w:t>
      </w:r>
    </w:p>
    <w:p w14:paraId="55A4D3ED" w14:textId="77777777" w:rsidR="00A26141" w:rsidRPr="008F7E97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3BE29FB" wp14:editId="515D459E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6F727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" strokecolor="#ed7d31" strokeweight=".5pt">
                <v:stroke joinstyle="miter"/>
              </v:line>
            </w:pict>
          </mc:Fallback>
        </mc:AlternateContent>
      </w:r>
    </w:p>
    <w:p w14:paraId="2F631559" w14:textId="77777777" w:rsidR="00A26141" w:rsidRPr="008F7E97" w:rsidRDefault="00A26141" w:rsidP="00A26141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0736C08A" w14:textId="77777777" w:rsidR="00A26141" w:rsidRPr="008F7E97" w:rsidRDefault="00A26141" w:rsidP="00A26141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% administrative fee included</w:t>
      </w:r>
    </w:p>
    <w:p w14:paraId="5A85335E" w14:textId="77777777" w:rsidR="00A26141" w:rsidRPr="008F7E97" w:rsidRDefault="00A26141" w:rsidP="00A26141">
      <w:pPr>
        <w:spacing w:after="0"/>
        <w:rPr>
          <w:rFonts w:ascii="Constantia" w:hAnsi="Constantia"/>
          <w:b/>
          <w:sz w:val="32"/>
          <w:szCs w:val="32"/>
          <w:u w:val="single"/>
        </w:rPr>
      </w:pPr>
      <w:r w:rsidRPr="008F7E97">
        <w:rPr>
          <w:rFonts w:ascii="Constantia" w:hAnsi="Constantia"/>
          <w:sz w:val="20"/>
          <w:szCs w:val="20"/>
        </w:rPr>
        <w:t>PMI’s Talent Triangle Breakdown for this class: Technical=</w:t>
      </w:r>
      <w:r>
        <w:rPr>
          <w:rFonts w:ascii="Constantia" w:hAnsi="Constantia"/>
          <w:sz w:val="20"/>
          <w:szCs w:val="20"/>
        </w:rPr>
        <w:t>, Leadership=</w:t>
      </w:r>
    </w:p>
    <w:p w14:paraId="3FF01BD1" w14:textId="77777777" w:rsidR="003453AB" w:rsidRDefault="003453AB"/>
    <w:sectPr w:rsidR="003453AB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6E4997"/>
    <w:multiLevelType w:val="hybridMultilevel"/>
    <w:tmpl w:val="F2D6AE70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64B5D"/>
    <w:multiLevelType w:val="hybridMultilevel"/>
    <w:tmpl w:val="02D023F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34987">
    <w:abstractNumId w:val="1"/>
  </w:num>
  <w:num w:numId="2" w16cid:durableId="410127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sDAxszQ1MjOyMDJR0lEKTi0uzszPAykwqgUAfbq1vSwAAAA="/>
  </w:docVars>
  <w:rsids>
    <w:rsidRoot w:val="00A26141"/>
    <w:rsid w:val="00036EFA"/>
    <w:rsid w:val="0007736C"/>
    <w:rsid w:val="00091F5E"/>
    <w:rsid w:val="000E3317"/>
    <w:rsid w:val="001421AD"/>
    <w:rsid w:val="001D66CC"/>
    <w:rsid w:val="001E2C8A"/>
    <w:rsid w:val="001F5AB9"/>
    <w:rsid w:val="00265975"/>
    <w:rsid w:val="002C7228"/>
    <w:rsid w:val="002F7ACC"/>
    <w:rsid w:val="003453AB"/>
    <w:rsid w:val="003743D6"/>
    <w:rsid w:val="0037726E"/>
    <w:rsid w:val="004C66D0"/>
    <w:rsid w:val="00577B16"/>
    <w:rsid w:val="00605E96"/>
    <w:rsid w:val="006D201E"/>
    <w:rsid w:val="00717E0C"/>
    <w:rsid w:val="007B70D1"/>
    <w:rsid w:val="00833540"/>
    <w:rsid w:val="008502C3"/>
    <w:rsid w:val="00862FCF"/>
    <w:rsid w:val="00920FDE"/>
    <w:rsid w:val="00970AB1"/>
    <w:rsid w:val="00A15192"/>
    <w:rsid w:val="00A26141"/>
    <w:rsid w:val="00A6519A"/>
    <w:rsid w:val="00A93F74"/>
    <w:rsid w:val="00B61A5B"/>
    <w:rsid w:val="00BA10ED"/>
    <w:rsid w:val="00BC2FEE"/>
    <w:rsid w:val="00C07F34"/>
    <w:rsid w:val="00C125B7"/>
    <w:rsid w:val="00C34E3E"/>
    <w:rsid w:val="00CD7360"/>
    <w:rsid w:val="00D02835"/>
    <w:rsid w:val="00DC17D8"/>
    <w:rsid w:val="00E14940"/>
    <w:rsid w:val="00E4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B7C18"/>
  <w15:chartTrackingRefBased/>
  <w15:docId w15:val="{052A70A9-BD60-454B-AFB2-14D164EB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61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61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61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B3FF56-A005-45E1-95CC-4ED2F5003702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A9251D31-3148-4FAE-B2C3-7A4BCA5FCA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8F629-3F32-43A4-B1D5-A85CAC7340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2</Words>
  <Characters>1496</Characters>
  <Application>Microsoft Office Word</Application>
  <DocSecurity>0</DocSecurity>
  <Lines>12</Lines>
  <Paragraphs>3</Paragraphs>
  <ScaleCrop>false</ScaleCrop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, Celena M [OITS]</dc:creator>
  <cp:keywords/>
  <dc:description/>
  <cp:lastModifiedBy>Celena M Ramirez [OITS]</cp:lastModifiedBy>
  <cp:revision>10</cp:revision>
  <dcterms:created xsi:type="dcterms:W3CDTF">2024-12-16T20:18:00Z</dcterms:created>
  <dcterms:modified xsi:type="dcterms:W3CDTF">2024-12-16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